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9F2C7" w14:textId="156F9744" w:rsidR="00904333" w:rsidRPr="00760BB7" w:rsidRDefault="00904333" w:rsidP="00CC6988">
      <w:pPr>
        <w:spacing w:after="0"/>
        <w:ind w:left="0" w:hanging="2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760BB7">
        <w:rPr>
          <w:rFonts w:ascii="Times New Roman" w:hAnsi="Times New Roman" w:cs="Times New Roman"/>
          <w:b/>
          <w:sz w:val="24"/>
          <w:szCs w:val="24"/>
        </w:rPr>
        <w:t>Form: PGIS RG/0</w:t>
      </w:r>
      <w:r w:rsidR="005B44F0">
        <w:rPr>
          <w:rFonts w:ascii="Times New Roman" w:hAnsi="Times New Roman" w:cs="Times New Roman"/>
          <w:b/>
          <w:sz w:val="24"/>
          <w:szCs w:val="24"/>
        </w:rPr>
        <w:t>4</w:t>
      </w:r>
    </w:p>
    <w:p w14:paraId="19F3B2C2" w14:textId="77777777" w:rsidR="00904333" w:rsidRPr="00760BB7" w:rsidRDefault="00904333" w:rsidP="00D54D07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>Director,</w:t>
      </w:r>
    </w:p>
    <w:p w14:paraId="351D76B2" w14:textId="77777777" w:rsidR="00904333" w:rsidRPr="00760BB7" w:rsidRDefault="00904333" w:rsidP="00D54D07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>Postgraduate Institute of Science,</w:t>
      </w:r>
    </w:p>
    <w:p w14:paraId="465F69AC" w14:textId="77777777" w:rsidR="00904333" w:rsidRPr="00760BB7" w:rsidRDefault="00904333" w:rsidP="00D54D07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>University of Peradeniya,</w:t>
      </w:r>
    </w:p>
    <w:p w14:paraId="00000002" w14:textId="6DB8D820" w:rsidR="00364A67" w:rsidRPr="00760BB7" w:rsidRDefault="00904333" w:rsidP="00D54D07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>Peradeniya.</w:t>
      </w:r>
    </w:p>
    <w:p w14:paraId="5AD7A854" w14:textId="77777777" w:rsidR="00D54D07" w:rsidRPr="00760BB7" w:rsidRDefault="00D54D07" w:rsidP="00D54D07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00000004" w14:textId="6F93F47F" w:rsidR="00364A67" w:rsidRPr="00760BB7" w:rsidRDefault="00565567" w:rsidP="00D54D07">
      <w:pPr>
        <w:spacing w:after="0"/>
        <w:ind w:left="0" w:hanging="2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bookmarkStart w:id="0" w:name="_Hlk136984367"/>
      <w:r w:rsidRPr="00760BB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ix</w:t>
      </w:r>
      <w:r w:rsidR="00F66E64" w:rsidRPr="00760BB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-</w:t>
      </w:r>
      <w:r w:rsidRPr="00760BB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onth</w:t>
      </w:r>
      <w:r w:rsidR="00F66E64" w:rsidRPr="00760BB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Progress Report</w:t>
      </w:r>
    </w:p>
    <w:p w14:paraId="668E1FBB" w14:textId="1484EFD4" w:rsidR="00CC6988" w:rsidRPr="00760BB7" w:rsidRDefault="00CC6988" w:rsidP="00CC6988">
      <w:pPr>
        <w:spacing w:after="0"/>
        <w:ind w:leftChars="0" w:left="0" w:firstLineChars="0"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(Period covered:  From: ……………… </w:t>
      </w:r>
      <w:proofErr w:type="gramStart"/>
      <w:r w:rsidRPr="00760BB7">
        <w:rPr>
          <w:rFonts w:ascii="Times New Roman" w:eastAsia="Times New Roman" w:hAnsi="Times New Roman" w:cs="Times New Roman"/>
          <w:sz w:val="24"/>
          <w:szCs w:val="24"/>
        </w:rPr>
        <w:t>To:…</w:t>
      </w:r>
      <w:proofErr w:type="gramEnd"/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 )</w:t>
      </w:r>
    </w:p>
    <w:p w14:paraId="201BC126" w14:textId="77777777" w:rsidR="00D54D07" w:rsidRPr="00760BB7" w:rsidRDefault="00D54D07" w:rsidP="00CC6988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00000005" w14:textId="24B9DD74" w:rsidR="00364A67" w:rsidRPr="00760BB7" w:rsidRDefault="00871872" w:rsidP="00CA3B8B">
      <w:pPr>
        <w:spacing w:after="0"/>
        <w:ind w:left="0" w:hanging="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Grantees of PGIS Research Grants must</w:t>
      </w:r>
      <w:r w:rsidR="00806E73" w:rsidRPr="00760BB7">
        <w:rPr>
          <w:rFonts w:ascii="Times New Roman" w:eastAsia="Times New Roman" w:hAnsi="Times New Roman" w:cs="Times New Roman"/>
          <w:b/>
          <w:sz w:val="24"/>
          <w:szCs w:val="24"/>
        </w:rPr>
        <w:t xml:space="preserve"> submit </w:t>
      </w:r>
      <w:r w:rsidR="00D54D07" w:rsidRPr="00760BB7">
        <w:rPr>
          <w:rFonts w:ascii="Times New Roman" w:eastAsia="Times New Roman" w:hAnsi="Times New Roman" w:cs="Times New Roman"/>
          <w:b/>
          <w:sz w:val="24"/>
          <w:szCs w:val="24"/>
        </w:rPr>
        <w:t xml:space="preserve">a six-month </w:t>
      </w:r>
      <w:r w:rsidR="00806E73" w:rsidRPr="00760BB7">
        <w:rPr>
          <w:rFonts w:ascii="Times New Roman" w:eastAsia="Times New Roman" w:hAnsi="Times New Roman" w:cs="Times New Roman"/>
          <w:b/>
          <w:sz w:val="24"/>
          <w:szCs w:val="24"/>
        </w:rPr>
        <w:t xml:space="preserve">Progress Report (PR) during the </w:t>
      </w:r>
      <w:r w:rsidR="00D54D07" w:rsidRPr="00760BB7">
        <w:rPr>
          <w:rFonts w:ascii="Times New Roman" w:eastAsia="Times New Roman" w:hAnsi="Times New Roman" w:cs="Times New Roman"/>
          <w:b/>
          <w:sz w:val="24"/>
          <w:szCs w:val="24"/>
        </w:rPr>
        <w:t xml:space="preserve">first and second phases of the </w:t>
      </w:r>
      <w:r w:rsidR="00806E73" w:rsidRPr="00760BB7">
        <w:rPr>
          <w:rFonts w:ascii="Times New Roman" w:eastAsia="Times New Roman" w:hAnsi="Times New Roman" w:cs="Times New Roman"/>
          <w:b/>
          <w:sz w:val="24"/>
          <w:szCs w:val="24"/>
        </w:rPr>
        <w:t xml:space="preserve">grant period. </w:t>
      </w:r>
    </w:p>
    <w:p w14:paraId="45423B39" w14:textId="77777777" w:rsidR="00D54D07" w:rsidRPr="00760BB7" w:rsidRDefault="00D54D07" w:rsidP="00CA3B8B">
      <w:pPr>
        <w:spacing w:after="0"/>
        <w:ind w:left="0" w:hanging="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7EBBAD" w14:textId="77777777" w:rsidR="00760BB7" w:rsidRPr="00760BB7" w:rsidRDefault="00760BB7" w:rsidP="00760BB7">
      <w:pPr>
        <w:spacing w:after="0"/>
        <w:ind w:left="0" w:hanging="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b/>
          <w:sz w:val="24"/>
          <w:szCs w:val="24"/>
        </w:rPr>
        <w:t xml:space="preserve">Duly completed PR recommended by the principal investigator should be sent to the Director/PGIS through the Chairperson of the relevant Board of Study (BoS) and Coordinator/PGIS Research Grant. </w:t>
      </w:r>
    </w:p>
    <w:p w14:paraId="1D250B97" w14:textId="77777777" w:rsidR="007F152F" w:rsidRPr="00760BB7" w:rsidRDefault="007F152F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91896D1" w14:textId="2270B0FC" w:rsidR="00CA3B8B" w:rsidRPr="00760BB7" w:rsidRDefault="00CA3B8B" w:rsidP="00760BB7">
      <w:pPr>
        <w:spacing w:after="0" w:line="360" w:lineRule="auto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1.  Research Grant No. ……………………………………………………</w:t>
      </w:r>
      <w:r w:rsidR="008B4759">
        <w:rPr>
          <w:rFonts w:ascii="Times New Roman" w:eastAsia="Times New Roman" w:hAnsi="Times New Roman" w:cs="Times New Roman"/>
          <w:sz w:val="24"/>
          <w:szCs w:val="24"/>
        </w:rPr>
        <w:t>……………….</w:t>
      </w:r>
    </w:p>
    <w:p w14:paraId="00000008" w14:textId="02F93333" w:rsidR="00364A67" w:rsidRPr="00760BB7" w:rsidRDefault="00CA3B8B" w:rsidP="00760BB7">
      <w:pPr>
        <w:spacing w:after="0" w:line="360" w:lineRule="auto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2.  Title of Research Project………………………………………………………………………...</w:t>
      </w:r>
    </w:p>
    <w:p w14:paraId="00000009" w14:textId="36F755C3" w:rsidR="00364A67" w:rsidRPr="00760BB7" w:rsidRDefault="00CA3B8B" w:rsidP="00760BB7">
      <w:pPr>
        <w:spacing w:after="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    …...………………………………………………………………………………………………</w:t>
      </w:r>
    </w:p>
    <w:p w14:paraId="0000000A" w14:textId="47CA4007" w:rsidR="00364A67" w:rsidRPr="00760BB7" w:rsidRDefault="00CA3B8B" w:rsidP="00760BB7">
      <w:pPr>
        <w:spacing w:after="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    …….……………………………………………………………………………………………..</w:t>
      </w:r>
    </w:p>
    <w:p w14:paraId="28644933" w14:textId="54C3C795" w:rsidR="00CA3B8B" w:rsidRPr="00760BB7" w:rsidRDefault="00CA3B8B" w:rsidP="008B4759">
      <w:pPr>
        <w:tabs>
          <w:tab w:val="left" w:pos="7088"/>
          <w:tab w:val="left" w:pos="8647"/>
        </w:tabs>
        <w:spacing w:after="0" w:line="360" w:lineRule="auto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3.  Name of </w:t>
      </w:r>
      <w:r w:rsidR="00EA56A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8B4759">
        <w:rPr>
          <w:rFonts w:ascii="Times New Roman" w:eastAsia="Times New Roman" w:hAnsi="Times New Roman" w:cs="Times New Roman"/>
          <w:sz w:val="24"/>
          <w:szCs w:val="24"/>
        </w:rPr>
        <w:t>Principal Investigator</w:t>
      </w:r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</w:t>
      </w:r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</w:t>
      </w:r>
      <w:r w:rsidR="008B475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00000F" w14:textId="424DF6E0" w:rsidR="00364A67" w:rsidRPr="00760BB7" w:rsidRDefault="00CA3B8B" w:rsidP="00760BB7">
      <w:pPr>
        <w:spacing w:after="0" w:line="360" w:lineRule="auto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4.  Names and Affiliations of </w:t>
      </w:r>
      <w:r w:rsidR="008B4759">
        <w:rPr>
          <w:rFonts w:ascii="Times New Roman" w:eastAsia="Times New Roman" w:hAnsi="Times New Roman" w:cs="Times New Roman"/>
          <w:sz w:val="24"/>
          <w:szCs w:val="24"/>
        </w:rPr>
        <w:t>Co-Investigator(s)</w:t>
      </w: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(in any)</w:t>
      </w:r>
    </w:p>
    <w:bookmarkEnd w:id="0"/>
    <w:p w14:paraId="00000010" w14:textId="5ACDC234" w:rsidR="00364A67" w:rsidRPr="00760BB7" w:rsidRDefault="00CA3B8B" w:rsidP="00760BB7">
      <w:pPr>
        <w:spacing w:after="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    (1)………………………………………………………………………………………</w:t>
      </w:r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…</w:t>
      </w:r>
      <w:proofErr w:type="gramStart"/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..</w:t>
      </w:r>
      <w:proofErr w:type="gramEnd"/>
    </w:p>
    <w:p w14:paraId="00000011" w14:textId="6EAA3DAE" w:rsidR="00364A67" w:rsidRDefault="00806E73" w:rsidP="00760BB7">
      <w:pPr>
        <w:spacing w:after="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    (2)……………………………………………………………………………………</w:t>
      </w:r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……</w:t>
      </w:r>
      <w:proofErr w:type="gramStart"/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.</w:t>
      </w:r>
      <w:r w:rsidRPr="00760BB7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14:paraId="3DEE5E38" w14:textId="2D9EF030" w:rsidR="008B4759" w:rsidRPr="00760BB7" w:rsidRDefault="008B4759" w:rsidP="008B4759">
      <w:pPr>
        <w:tabs>
          <w:tab w:val="left" w:pos="284"/>
        </w:tabs>
        <w:spacing w:after="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Name of </w:t>
      </w:r>
      <w:r w:rsidR="00EA56A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Research Assistance</w:t>
      </w:r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</w:t>
      </w:r>
    </w:p>
    <w:p w14:paraId="00000016" w14:textId="6273DE03" w:rsidR="00364A67" w:rsidRPr="00760BB7" w:rsidRDefault="008B4759" w:rsidP="008B4759">
      <w:pPr>
        <w:tabs>
          <w:tab w:val="left" w:pos="7230"/>
          <w:tab w:val="left" w:pos="8505"/>
        </w:tabs>
        <w:spacing w:after="0" w:line="360" w:lineRule="auto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6</w:t>
      </w:r>
      <w:r w:rsidR="00CA3B8B" w:rsidRPr="00760BB7">
        <w:rPr>
          <w:rFonts w:ascii="Times New Roman" w:eastAsia="Times New Roman" w:hAnsi="Times New Roman" w:cs="Times New Roman"/>
          <w:sz w:val="24"/>
          <w:szCs w:val="24"/>
        </w:rPr>
        <w:t>.  Date of award of the Research Grant…………………………………</w:t>
      </w:r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</w:t>
      </w:r>
    </w:p>
    <w:p w14:paraId="00000018" w14:textId="65EF5ACE" w:rsidR="00364A67" w:rsidRPr="00760BB7" w:rsidRDefault="008B4759" w:rsidP="00760BB7">
      <w:pPr>
        <w:spacing w:after="0" w:line="360" w:lineRule="auto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7</w:t>
      </w:r>
      <w:r w:rsidR="00CA3B8B" w:rsidRPr="00760BB7">
        <w:rPr>
          <w:rFonts w:ascii="Times New Roman" w:eastAsia="Times New Roman" w:hAnsi="Times New Roman" w:cs="Times New Roman"/>
          <w:sz w:val="24"/>
          <w:szCs w:val="24"/>
        </w:rPr>
        <w:t xml:space="preserve">.  Description of work carried out during the </w:t>
      </w:r>
      <w:r w:rsidR="00CC6988" w:rsidRPr="00760BB7">
        <w:rPr>
          <w:rFonts w:ascii="Times New Roman" w:eastAsia="Times New Roman" w:hAnsi="Times New Roman" w:cs="Times New Roman"/>
          <w:sz w:val="24"/>
          <w:szCs w:val="24"/>
        </w:rPr>
        <w:t>period covered</w:t>
      </w:r>
      <w:r w:rsidR="00CA3B8B" w:rsidRPr="00760BB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19" w14:textId="396DAC0F" w:rsidR="00364A67" w:rsidRPr="00760BB7" w:rsidRDefault="00806E73" w:rsidP="00760BB7">
      <w:pPr>
        <w:spacing w:after="0" w:line="360" w:lineRule="auto"/>
        <w:ind w:left="-2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(Should be categorized under the following headings where applicable</w:t>
      </w:r>
      <w:r w:rsidR="002B4293" w:rsidRPr="00760BB7">
        <w:rPr>
          <w:rFonts w:ascii="Times New Roman" w:eastAsia="Times New Roman" w:hAnsi="Times New Roman" w:cs="Times New Roman"/>
          <w:sz w:val="24"/>
          <w:szCs w:val="24"/>
        </w:rPr>
        <w:t xml:space="preserve"> – Maximum Five Pages</w:t>
      </w:r>
      <w:r w:rsidRPr="00760BB7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D18C8FE" w14:textId="22D36B34" w:rsidR="00CC6988" w:rsidRPr="00760BB7" w:rsidRDefault="00CA3B8B" w:rsidP="00760BB7">
      <w:pPr>
        <w:spacing w:after="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    Field</w:t>
      </w:r>
      <w:r w:rsidR="00F66E64" w:rsidRPr="00760BB7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760BB7">
        <w:rPr>
          <w:rFonts w:ascii="Times New Roman" w:eastAsia="Times New Roman" w:hAnsi="Times New Roman" w:cs="Times New Roman"/>
          <w:sz w:val="24"/>
          <w:szCs w:val="24"/>
        </w:rPr>
        <w:t>ork</w:t>
      </w:r>
      <w:r w:rsidR="00CC6988" w:rsidRPr="00760BB7">
        <w:rPr>
          <w:rFonts w:ascii="Times New Roman" w:eastAsia="Times New Roman" w:hAnsi="Times New Roman" w:cs="Times New Roman"/>
          <w:sz w:val="24"/>
          <w:szCs w:val="24"/>
        </w:rPr>
        <w:t xml:space="preserve"> / Laboratory Work</w:t>
      </w: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2E" w14:textId="6B181BBF" w:rsidR="00364A67" w:rsidRPr="00760BB7" w:rsidRDefault="00CC6988" w:rsidP="00760BB7">
      <w:pPr>
        <w:spacing w:after="0" w:line="360" w:lineRule="auto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    Data </w:t>
      </w:r>
      <w:r w:rsidR="00490E99" w:rsidRPr="00760BB7">
        <w:rPr>
          <w:rFonts w:ascii="Times New Roman" w:eastAsia="Times New Roman" w:hAnsi="Times New Roman" w:cs="Times New Roman"/>
          <w:sz w:val="24"/>
          <w:szCs w:val="24"/>
        </w:rPr>
        <w:t>Collection</w:t>
      </w: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/ Analysis</w:t>
      </w:r>
    </w:p>
    <w:p w14:paraId="0000002F" w14:textId="3DA0FA43" w:rsidR="00CC6988" w:rsidRPr="00760BB7" w:rsidRDefault="00CC6988" w:rsidP="00760BB7">
      <w:pPr>
        <w:spacing w:after="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    Results Obtained</w:t>
      </w:r>
    </w:p>
    <w:p w14:paraId="6AC3488E" w14:textId="105EC59B" w:rsidR="002B4293" w:rsidRPr="00760BB7" w:rsidRDefault="002B4293" w:rsidP="00760BB7">
      <w:pPr>
        <w:spacing w:after="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    Future Work / Conclusion</w:t>
      </w:r>
    </w:p>
    <w:p w14:paraId="00000034" w14:textId="6ED01A71" w:rsidR="00364A67" w:rsidRPr="00760BB7" w:rsidRDefault="00364A67" w:rsidP="00760BB7">
      <w:pPr>
        <w:spacing w:after="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29AE5C6F" w14:textId="617ADE2C" w:rsidR="002B4293" w:rsidRPr="00760BB7" w:rsidRDefault="008B4759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8</w:t>
      </w:r>
      <w:r w:rsidR="00CA3B8B" w:rsidRPr="00760BB7">
        <w:rPr>
          <w:rFonts w:ascii="Times New Roman" w:eastAsia="Times New Roman" w:hAnsi="Times New Roman" w:cs="Times New Roman"/>
          <w:sz w:val="24"/>
          <w:szCs w:val="24"/>
        </w:rPr>
        <w:t>.  List of Publication</w:t>
      </w:r>
      <w:r w:rsidR="002B4293" w:rsidRPr="00760BB7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</w:p>
    <w:p w14:paraId="00000035" w14:textId="578638B9" w:rsidR="00364A67" w:rsidRPr="00760BB7" w:rsidRDefault="002B4293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1979F8F4" w14:textId="07E7947B" w:rsidR="002B4293" w:rsidRPr="00760BB7" w:rsidRDefault="002B4293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</w:t>
      </w:r>
    </w:p>
    <w:p w14:paraId="2C15951F" w14:textId="3B687DCC" w:rsidR="002B4293" w:rsidRPr="00760BB7" w:rsidRDefault="002B4293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785A3DE0" w14:textId="3E0F586A" w:rsidR="002B4293" w:rsidRPr="00760BB7" w:rsidRDefault="002B4293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6C39583A" w14:textId="3E49EDBF" w:rsidR="00D854D8" w:rsidRPr="00760BB7" w:rsidRDefault="002B4293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</w:t>
      </w:r>
    </w:p>
    <w:p w14:paraId="73309010" w14:textId="77777777" w:rsidR="00A24580" w:rsidRDefault="00A24580" w:rsidP="00D854D8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</w:p>
    <w:p w14:paraId="203C6D5B" w14:textId="010D30AC" w:rsidR="00D854D8" w:rsidRPr="00760BB7" w:rsidRDefault="008B4759" w:rsidP="00D854D8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9</w:t>
      </w:r>
      <w:r w:rsidR="00D854D8" w:rsidRPr="00760BB7">
        <w:rPr>
          <w:rFonts w:ascii="Times New Roman" w:eastAsia="Times New Roman" w:hAnsi="Times New Roman" w:cs="Times New Roman"/>
          <w:sz w:val="24"/>
          <w:szCs w:val="24"/>
        </w:rPr>
        <w:t>. Financial Progress to date:</w:t>
      </w:r>
    </w:p>
    <w:p w14:paraId="493C0B68" w14:textId="77777777" w:rsidR="00D854D8" w:rsidRPr="00760BB7" w:rsidRDefault="00D854D8" w:rsidP="00D854D8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</w:t>
      </w:r>
    </w:p>
    <w:tbl>
      <w:tblPr>
        <w:tblStyle w:val="TableGrid"/>
        <w:tblW w:w="9350" w:type="dxa"/>
        <w:tblInd w:w="250" w:type="dxa"/>
        <w:tblLook w:val="04A0" w:firstRow="1" w:lastRow="0" w:firstColumn="1" w:lastColumn="0" w:noHBand="0" w:noVBand="1"/>
      </w:tblPr>
      <w:tblGrid>
        <w:gridCol w:w="2399"/>
        <w:gridCol w:w="2440"/>
        <w:gridCol w:w="2121"/>
        <w:gridCol w:w="2390"/>
      </w:tblGrid>
      <w:tr w:rsidR="00D854D8" w:rsidRPr="00760BB7" w14:paraId="7A788C08" w14:textId="77777777" w:rsidTr="00760BB7">
        <w:tc>
          <w:tcPr>
            <w:tcW w:w="2399" w:type="dxa"/>
          </w:tcPr>
          <w:p w14:paraId="1F8E7C56" w14:textId="21C2119C" w:rsidR="00D854D8" w:rsidRPr="00760BB7" w:rsidRDefault="00D854D8" w:rsidP="00760BB7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0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udget </w:t>
            </w:r>
            <w:r w:rsidR="00490E99" w:rsidRPr="00760BB7">
              <w:rPr>
                <w:rFonts w:ascii="Times New Roman" w:eastAsia="Times New Roman" w:hAnsi="Times New Roman" w:cs="Times New Roman"/>
                <w:sz w:val="24"/>
                <w:szCs w:val="24"/>
              </w:rPr>
              <w:t>Category</w:t>
            </w:r>
          </w:p>
        </w:tc>
        <w:tc>
          <w:tcPr>
            <w:tcW w:w="2440" w:type="dxa"/>
          </w:tcPr>
          <w:p w14:paraId="3844A3C5" w14:textId="77777777" w:rsidR="00D854D8" w:rsidRPr="00760BB7" w:rsidRDefault="00D854D8" w:rsidP="00760BB7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0BB7">
              <w:rPr>
                <w:rFonts w:ascii="Times New Roman" w:eastAsia="Times New Roman" w:hAnsi="Times New Roman" w:cs="Times New Roman"/>
                <w:sz w:val="24"/>
                <w:szCs w:val="24"/>
              </w:rPr>
              <w:t>Amount Allocated</w:t>
            </w:r>
          </w:p>
        </w:tc>
        <w:tc>
          <w:tcPr>
            <w:tcW w:w="2121" w:type="dxa"/>
          </w:tcPr>
          <w:p w14:paraId="3C4B7CB5" w14:textId="77777777" w:rsidR="00D854D8" w:rsidRPr="00760BB7" w:rsidRDefault="00D854D8" w:rsidP="00760BB7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0BB7">
              <w:rPr>
                <w:rFonts w:ascii="Times New Roman" w:eastAsia="Times New Roman" w:hAnsi="Times New Roman" w:cs="Times New Roman"/>
                <w:sz w:val="24"/>
                <w:szCs w:val="24"/>
              </w:rPr>
              <w:t>Amount Spent</w:t>
            </w:r>
          </w:p>
        </w:tc>
        <w:tc>
          <w:tcPr>
            <w:tcW w:w="2390" w:type="dxa"/>
          </w:tcPr>
          <w:p w14:paraId="36FBF1D0" w14:textId="2D2A60C5" w:rsidR="00D854D8" w:rsidRPr="00760BB7" w:rsidRDefault="00D854D8" w:rsidP="00760BB7">
            <w:pPr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0BB7">
              <w:rPr>
                <w:rFonts w:ascii="Times New Roman" w:eastAsia="Times New Roman" w:hAnsi="Times New Roman" w:cs="Times New Roman"/>
                <w:sz w:val="24"/>
                <w:szCs w:val="24"/>
              </w:rPr>
              <w:t>Balance</w:t>
            </w:r>
          </w:p>
        </w:tc>
      </w:tr>
      <w:tr w:rsidR="00D854D8" w:rsidRPr="00760BB7" w14:paraId="5B1FA568" w14:textId="77777777" w:rsidTr="00760BB7">
        <w:tc>
          <w:tcPr>
            <w:tcW w:w="2399" w:type="dxa"/>
          </w:tcPr>
          <w:p w14:paraId="7DA0F614" w14:textId="77777777" w:rsidR="00D854D8" w:rsidRPr="00760BB7" w:rsidRDefault="00D854D8" w:rsidP="00806E73">
            <w:pPr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0" w:type="dxa"/>
          </w:tcPr>
          <w:p w14:paraId="230D621E" w14:textId="77777777" w:rsidR="00D854D8" w:rsidRPr="00760BB7" w:rsidRDefault="00D854D8" w:rsidP="00806E73">
            <w:pPr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1" w:type="dxa"/>
          </w:tcPr>
          <w:p w14:paraId="5379CE52" w14:textId="77777777" w:rsidR="00D854D8" w:rsidRPr="00760BB7" w:rsidRDefault="00D854D8" w:rsidP="00806E73">
            <w:pPr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0" w:type="dxa"/>
          </w:tcPr>
          <w:p w14:paraId="02ED0D30" w14:textId="77777777" w:rsidR="00D854D8" w:rsidRPr="00760BB7" w:rsidRDefault="00D854D8" w:rsidP="00806E73">
            <w:pPr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C60B420" w14:textId="77777777" w:rsidR="00D854D8" w:rsidRPr="00760BB7" w:rsidRDefault="00D854D8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</w:p>
    <w:p w14:paraId="0000003E" w14:textId="05031261" w:rsidR="00364A67" w:rsidRPr="00760BB7" w:rsidRDefault="008B4759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0</w:t>
      </w:r>
      <w:r w:rsidR="00CA3B8B" w:rsidRPr="00760BB7">
        <w:rPr>
          <w:rFonts w:ascii="Times New Roman" w:eastAsia="Times New Roman" w:hAnsi="Times New Roman" w:cs="Times New Roman"/>
          <w:sz w:val="24"/>
          <w:szCs w:val="24"/>
        </w:rPr>
        <w:t xml:space="preserve">. Is the work on schedule? </w:t>
      </w:r>
      <w:r w:rsidR="002B4293" w:rsidRPr="00760BB7">
        <w:rPr>
          <w:rFonts w:ascii="Times New Roman" w:eastAsia="Times New Roman" w:hAnsi="Times New Roman" w:cs="Times New Roman"/>
          <w:sz w:val="24"/>
          <w:szCs w:val="24"/>
        </w:rPr>
        <w:t>Yes/No</w:t>
      </w:r>
    </w:p>
    <w:p w14:paraId="0000003F" w14:textId="3FC27896" w:rsidR="00364A67" w:rsidRPr="00760BB7" w:rsidRDefault="00CA3B8B" w:rsidP="00CA3B8B">
      <w:pPr>
        <w:spacing w:after="0"/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2B4293" w:rsidRPr="00760BB7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f </w:t>
      </w:r>
      <w:r w:rsidR="002B4293" w:rsidRPr="00760BB7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760BB7">
        <w:rPr>
          <w:rFonts w:ascii="Times New Roman" w:eastAsia="Times New Roman" w:hAnsi="Times New Roman" w:cs="Times New Roman"/>
          <w:sz w:val="24"/>
          <w:szCs w:val="24"/>
        </w:rPr>
        <w:t>o</w:t>
      </w:r>
      <w:r w:rsidR="002B4293" w:rsidRPr="00760BB7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give reasons for the delay/</w:t>
      </w:r>
      <w:proofErr w:type="gramStart"/>
      <w:r w:rsidRPr="00760BB7">
        <w:rPr>
          <w:rFonts w:ascii="Times New Roman" w:eastAsia="Times New Roman" w:hAnsi="Times New Roman" w:cs="Times New Roman"/>
          <w:sz w:val="24"/>
          <w:szCs w:val="24"/>
        </w:rPr>
        <w:t>s:…</w:t>
      </w:r>
      <w:proofErr w:type="gramEnd"/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</w:t>
      </w:r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14:paraId="00000040" w14:textId="40C6EAFD" w:rsidR="00364A67" w:rsidRPr="00760BB7" w:rsidRDefault="00806E73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14:paraId="00000041" w14:textId="30AF103A" w:rsidR="00364A67" w:rsidRPr="00760BB7" w:rsidRDefault="00806E73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7A9B2082" w14:textId="180246E9" w:rsidR="00F66E64" w:rsidRPr="00760BB7" w:rsidRDefault="00806E73" w:rsidP="00D854D8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20CAC735" w14:textId="77777777" w:rsidR="00D854D8" w:rsidRPr="00760BB7" w:rsidRDefault="00D854D8" w:rsidP="00D854D8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23E49E5D" w14:textId="22F85183" w:rsidR="00D854D8" w:rsidRPr="00760BB7" w:rsidRDefault="00D854D8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1</w:t>
      </w:r>
      <w:r w:rsidR="008B4759">
        <w:rPr>
          <w:rFonts w:ascii="Times New Roman" w:eastAsia="Times New Roman" w:hAnsi="Times New Roman" w:cs="Times New Roman"/>
          <w:sz w:val="24"/>
          <w:szCs w:val="24"/>
        </w:rPr>
        <w:t>1</w:t>
      </w:r>
      <w:r w:rsidR="00F66E64" w:rsidRPr="00760BB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760BB7">
        <w:rPr>
          <w:rFonts w:ascii="Times New Roman" w:eastAsia="Times New Roman" w:hAnsi="Times New Roman" w:cs="Times New Roman"/>
          <w:sz w:val="24"/>
          <w:szCs w:val="24"/>
        </w:rPr>
        <w:t>Any other comments:</w:t>
      </w:r>
    </w:p>
    <w:p w14:paraId="00000065" w14:textId="1ED43A1A" w:rsidR="00364A67" w:rsidRPr="00760BB7" w:rsidRDefault="00806E73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</w:t>
      </w:r>
      <w:r w:rsidR="00D854D8"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</w:t>
      </w:r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……...</w:t>
      </w:r>
    </w:p>
    <w:p w14:paraId="00000066" w14:textId="27B3C63F" w:rsidR="00364A67" w:rsidRPr="00760BB7" w:rsidRDefault="00806E73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……</w:t>
      </w:r>
    </w:p>
    <w:p w14:paraId="00000067" w14:textId="5B960632" w:rsidR="00364A67" w:rsidRPr="00760BB7" w:rsidRDefault="00806E73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14:paraId="00000068" w14:textId="7666CEBF" w:rsidR="00364A67" w:rsidRPr="00760BB7" w:rsidRDefault="00806E73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760BB7" w:rsidRPr="00760BB7"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14:paraId="5F7E48C1" w14:textId="77777777" w:rsidR="00D854D8" w:rsidRPr="00760BB7" w:rsidRDefault="00D854D8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BFCE438" w14:textId="77777777" w:rsidR="00760BB7" w:rsidRDefault="00760BB7" w:rsidP="00760BB7">
      <w:pPr>
        <w:ind w:left="0" w:right="-360" w:hanging="2"/>
        <w:rPr>
          <w:rFonts w:ascii="Times New Roman" w:hAnsi="Times New Roman" w:cs="Times New Roman"/>
          <w:sz w:val="24"/>
          <w:szCs w:val="24"/>
        </w:rPr>
      </w:pPr>
    </w:p>
    <w:p w14:paraId="3DC668CE" w14:textId="3841D5DB" w:rsidR="00760BB7" w:rsidRPr="00760BB7" w:rsidRDefault="00760BB7" w:rsidP="00760BB7">
      <w:pPr>
        <w:ind w:left="0" w:right="-36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8B4759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760BB7">
        <w:rPr>
          <w:rFonts w:ascii="Times New Roman" w:hAnsi="Times New Roman" w:cs="Times New Roman"/>
          <w:sz w:val="24"/>
          <w:szCs w:val="24"/>
        </w:rPr>
        <w:t>…………………</w:t>
      </w:r>
      <w:r w:rsidR="008B4759">
        <w:rPr>
          <w:rFonts w:ascii="Times New Roman" w:hAnsi="Times New Roman" w:cs="Times New Roman"/>
          <w:sz w:val="24"/>
          <w:szCs w:val="24"/>
        </w:rPr>
        <w:t xml:space="preserve">…………..                    </w:t>
      </w:r>
      <w:r w:rsidRPr="00760BB7">
        <w:rPr>
          <w:rFonts w:ascii="Times New Roman" w:hAnsi="Times New Roman" w:cs="Times New Roman"/>
          <w:sz w:val="24"/>
          <w:szCs w:val="24"/>
        </w:rPr>
        <w:tab/>
        <w:t xml:space="preserve">             </w:t>
      </w:r>
      <w:r w:rsidR="008B4759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760BB7">
        <w:rPr>
          <w:rFonts w:ascii="Times New Roman" w:hAnsi="Times New Roman" w:cs="Times New Roman"/>
          <w:sz w:val="24"/>
          <w:szCs w:val="24"/>
        </w:rPr>
        <w:t>…………………….</w:t>
      </w:r>
    </w:p>
    <w:p w14:paraId="7FAF86E4" w14:textId="63426011" w:rsidR="00760BB7" w:rsidRPr="00760BB7" w:rsidRDefault="00760BB7" w:rsidP="00760BB7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 </w:t>
      </w:r>
      <w:r w:rsidR="008B4759">
        <w:rPr>
          <w:rFonts w:ascii="Times New Roman" w:hAnsi="Times New Roman" w:cs="Times New Roman"/>
          <w:sz w:val="24"/>
          <w:szCs w:val="24"/>
        </w:rPr>
        <w:t xml:space="preserve">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Signature of the </w:t>
      </w:r>
      <w:r w:rsidR="008B4759">
        <w:rPr>
          <w:rFonts w:ascii="Times New Roman" w:hAnsi="Times New Roman" w:cs="Times New Roman"/>
          <w:sz w:val="24"/>
          <w:szCs w:val="24"/>
        </w:rPr>
        <w:t>Research Assistant</w:t>
      </w:r>
      <w:r w:rsidRPr="00760BB7">
        <w:rPr>
          <w:rFonts w:ascii="Times New Roman" w:hAnsi="Times New Roman" w:cs="Times New Roman"/>
          <w:sz w:val="24"/>
          <w:szCs w:val="24"/>
        </w:rPr>
        <w:t xml:space="preserve">                                                  </w:t>
      </w:r>
      <w:r w:rsidR="008B4759">
        <w:rPr>
          <w:rFonts w:ascii="Times New Roman" w:hAnsi="Times New Roman" w:cs="Times New Roman"/>
          <w:sz w:val="24"/>
          <w:szCs w:val="24"/>
        </w:rPr>
        <w:t xml:space="preserve">       </w:t>
      </w:r>
      <w:r w:rsidRPr="00760BB7">
        <w:rPr>
          <w:rFonts w:ascii="Times New Roman" w:hAnsi="Times New Roman" w:cs="Times New Roman"/>
          <w:sz w:val="24"/>
          <w:szCs w:val="24"/>
        </w:rPr>
        <w:t>Date</w:t>
      </w:r>
    </w:p>
    <w:p w14:paraId="1EC2B586" w14:textId="77777777" w:rsidR="008B4759" w:rsidRDefault="008B4759" w:rsidP="008B4759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760D04A3" w14:textId="13E9D098" w:rsidR="008B4759" w:rsidRPr="00760BB7" w:rsidRDefault="008B4759" w:rsidP="00A24580">
      <w:pPr>
        <w:tabs>
          <w:tab w:val="left" w:pos="5040"/>
          <w:tab w:val="left" w:pos="6663"/>
        </w:tabs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760BB7">
        <w:rPr>
          <w:rFonts w:ascii="Times New Roman" w:hAnsi="Times New Roman" w:cs="Times New Roman"/>
          <w:sz w:val="24"/>
          <w:szCs w:val="24"/>
        </w:rPr>
        <w:t xml:space="preserve">Recommendation of </w:t>
      </w:r>
      <w:r>
        <w:rPr>
          <w:rFonts w:ascii="Times New Roman" w:hAnsi="Times New Roman" w:cs="Times New Roman"/>
          <w:sz w:val="24"/>
          <w:szCs w:val="24"/>
        </w:rPr>
        <w:t xml:space="preserve">the Principal Investigator                       </w:t>
      </w:r>
      <w:r w:rsidR="00A24580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="00A24580">
        <w:rPr>
          <w:rFonts w:ascii="Times New Roman" w:hAnsi="Times New Roman" w:cs="Times New Roman"/>
          <w:sz w:val="24"/>
          <w:szCs w:val="24"/>
        </w:rPr>
        <w:t xml:space="preserve"> ..</w:t>
      </w:r>
      <w:proofErr w:type="gramEnd"/>
      <w:r w:rsidRPr="00760BB7">
        <w:rPr>
          <w:rFonts w:ascii="Times New Roman" w:hAnsi="Times New Roman" w:cs="Times New Roman"/>
          <w:sz w:val="24"/>
          <w:szCs w:val="24"/>
        </w:rPr>
        <w:t xml:space="preserve">…………………………….                                                </w:t>
      </w:r>
    </w:p>
    <w:p w14:paraId="6C77D6ED" w14:textId="1F9130D5" w:rsidR="008B4759" w:rsidRDefault="008B4759" w:rsidP="008B4759">
      <w:pPr>
        <w:ind w:left="0" w:right="-162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</w:t>
      </w:r>
      <w:r w:rsidR="00A2458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Signature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760BB7">
        <w:rPr>
          <w:rFonts w:ascii="Times New Roman" w:hAnsi="Times New Roman" w:cs="Times New Roman"/>
          <w:sz w:val="24"/>
          <w:szCs w:val="24"/>
        </w:rPr>
        <w:t>Date</w:t>
      </w:r>
    </w:p>
    <w:p w14:paraId="6DF9AE7A" w14:textId="77777777" w:rsidR="00A24580" w:rsidRDefault="00A24580" w:rsidP="00A24580">
      <w:pPr>
        <w:tabs>
          <w:tab w:val="left" w:pos="5040"/>
          <w:tab w:val="left" w:pos="6521"/>
        </w:tabs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79DABEBB" w14:textId="146E7E8D" w:rsidR="00A24580" w:rsidRPr="00760BB7" w:rsidRDefault="00A24580" w:rsidP="00A24580">
      <w:pPr>
        <w:tabs>
          <w:tab w:val="left" w:pos="5040"/>
          <w:tab w:val="left" w:pos="6521"/>
        </w:tabs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ii) </w:t>
      </w:r>
      <w:r w:rsidR="00760BB7" w:rsidRPr="00760BB7">
        <w:rPr>
          <w:rFonts w:ascii="Times New Roman" w:hAnsi="Times New Roman" w:cs="Times New Roman"/>
          <w:sz w:val="24"/>
          <w:szCs w:val="24"/>
        </w:rPr>
        <w:t xml:space="preserve">Recommendation of Chairperson/Board of Study …………. </w:t>
      </w:r>
      <w:r>
        <w:rPr>
          <w:rFonts w:ascii="Times New Roman" w:hAnsi="Times New Roman" w:cs="Times New Roman"/>
          <w:sz w:val="24"/>
          <w:szCs w:val="24"/>
        </w:rPr>
        <w:t xml:space="preserve">     ...….</w:t>
      </w:r>
      <w:r w:rsidRPr="00760BB7">
        <w:rPr>
          <w:rFonts w:ascii="Times New Roman" w:hAnsi="Times New Roman" w:cs="Times New Roman"/>
          <w:sz w:val="24"/>
          <w:szCs w:val="24"/>
        </w:rPr>
        <w:t>………………………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760BB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760BB7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</w:p>
    <w:p w14:paraId="57D4058B" w14:textId="33A2084C" w:rsidR="00A24580" w:rsidRDefault="00A24580" w:rsidP="00A24580">
      <w:pPr>
        <w:ind w:left="0" w:right="-162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Signature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760BB7">
        <w:rPr>
          <w:rFonts w:ascii="Times New Roman" w:hAnsi="Times New Roman" w:cs="Times New Roman"/>
          <w:sz w:val="24"/>
          <w:szCs w:val="24"/>
        </w:rPr>
        <w:t>Date</w:t>
      </w:r>
    </w:p>
    <w:p w14:paraId="192F5DB4" w14:textId="77777777" w:rsidR="00A24580" w:rsidRDefault="00A24580" w:rsidP="00760BB7">
      <w:pPr>
        <w:ind w:leftChars="0" w:left="0" w:firstLineChars="0" w:firstLine="0"/>
        <w:rPr>
          <w:rFonts w:ascii="Times New Roman" w:hAnsi="Times New Roman" w:cs="Times New Roman"/>
          <w:sz w:val="24"/>
          <w:szCs w:val="24"/>
        </w:rPr>
      </w:pPr>
    </w:p>
    <w:p w14:paraId="76571D42" w14:textId="1BAD53F6" w:rsidR="00760BB7" w:rsidRPr="00760BB7" w:rsidRDefault="00A24580" w:rsidP="00760BB7">
      <w:pPr>
        <w:ind w:leftChars="0" w:left="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iii) </w:t>
      </w:r>
      <w:r w:rsidR="00760BB7" w:rsidRPr="00760BB7">
        <w:rPr>
          <w:rFonts w:ascii="Times New Roman" w:hAnsi="Times New Roman" w:cs="Times New Roman"/>
          <w:sz w:val="24"/>
          <w:szCs w:val="24"/>
        </w:rPr>
        <w:t>Recommendation of the Coordinator/PGIS Research Grant</w:t>
      </w:r>
      <w:r w:rsidR="003A7E57">
        <w:rPr>
          <w:rFonts w:ascii="Times New Roman" w:hAnsi="Times New Roman" w:cs="Times New Roman"/>
          <w:sz w:val="24"/>
          <w:szCs w:val="24"/>
        </w:rPr>
        <w:t xml:space="preserve"> Committee</w:t>
      </w:r>
    </w:p>
    <w:p w14:paraId="070A56B4" w14:textId="3DE11F92" w:rsidR="00760BB7" w:rsidRDefault="00A24580" w:rsidP="00760BB7">
      <w:pPr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………………………………………………………………………………………………….</w:t>
      </w:r>
    </w:p>
    <w:p w14:paraId="32ACF642" w14:textId="3DC2EBC0" w:rsidR="00760BB7" w:rsidRPr="00760BB7" w:rsidRDefault="00A24580" w:rsidP="00760BB7">
      <w:pPr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………………………………………………………………………………………………….</w:t>
      </w:r>
      <w:r w:rsidR="00760BB7" w:rsidRPr="00760BB7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0BC60AC9" w14:textId="77777777" w:rsidR="00A24580" w:rsidRDefault="00760BB7" w:rsidP="00760BB7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F1BD6C1" w14:textId="7389E391" w:rsidR="00A24580" w:rsidRDefault="00760BB7" w:rsidP="00760BB7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</w:t>
      </w:r>
      <w:r w:rsidR="00A24580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………..………………………………..                          </w:t>
      </w:r>
      <w:r w:rsidR="00A24580">
        <w:rPr>
          <w:rFonts w:ascii="Times New Roman" w:hAnsi="Times New Roman" w:cs="Times New Roman"/>
          <w:sz w:val="24"/>
          <w:szCs w:val="24"/>
        </w:rPr>
        <w:t xml:space="preserve">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 ……………………..</w:t>
      </w:r>
    </w:p>
    <w:p w14:paraId="546FBA8F" w14:textId="30369052" w:rsidR="00760BB7" w:rsidRPr="00760BB7" w:rsidRDefault="00760BB7" w:rsidP="00760BB7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      Signature of the Coordinator/PGIS Research Grant                       </w:t>
      </w:r>
      <w:r w:rsidR="00A24580">
        <w:rPr>
          <w:rFonts w:ascii="Times New Roman" w:hAnsi="Times New Roman" w:cs="Times New Roman"/>
          <w:sz w:val="24"/>
          <w:szCs w:val="24"/>
        </w:rPr>
        <w:t xml:space="preserve">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         Date</w:t>
      </w:r>
    </w:p>
    <w:p w14:paraId="4188264F" w14:textId="77777777" w:rsidR="00760BB7" w:rsidRPr="00760BB7" w:rsidRDefault="00760BB7" w:rsidP="00760BB7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6CE89FED" w14:textId="604E30E8" w:rsidR="00760BB7" w:rsidRPr="00760BB7" w:rsidRDefault="00A24580" w:rsidP="00760BB7">
      <w:pPr>
        <w:ind w:left="0" w:hanging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iv)   </w:t>
      </w:r>
      <w:r w:rsidR="00760BB7" w:rsidRPr="00760BB7">
        <w:rPr>
          <w:rFonts w:ascii="Times New Roman" w:hAnsi="Times New Roman" w:cs="Times New Roman"/>
          <w:sz w:val="24"/>
          <w:szCs w:val="24"/>
        </w:rPr>
        <w:t>Approval of the Director/PGIS</w:t>
      </w:r>
    </w:p>
    <w:p w14:paraId="334C3B50" w14:textId="77777777" w:rsidR="00760BB7" w:rsidRPr="00760BB7" w:rsidRDefault="00760BB7" w:rsidP="00760BB7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ab/>
        <w:t xml:space="preserve">  </w:t>
      </w:r>
    </w:p>
    <w:p w14:paraId="0E8C3B6A" w14:textId="27260724" w:rsidR="00760BB7" w:rsidRPr="00760BB7" w:rsidRDefault="00760BB7" w:rsidP="00760BB7">
      <w:pPr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    </w:t>
      </w:r>
      <w:r w:rsidR="00A24580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760BB7">
        <w:rPr>
          <w:rFonts w:ascii="Times New Roman" w:hAnsi="Times New Roman" w:cs="Times New Roman"/>
          <w:sz w:val="24"/>
          <w:szCs w:val="24"/>
        </w:rPr>
        <w:t xml:space="preserve"> …………………………..                                                ……………………..</w:t>
      </w:r>
    </w:p>
    <w:p w14:paraId="34D012B2" w14:textId="7A133597" w:rsidR="00760BB7" w:rsidRPr="00760BB7" w:rsidRDefault="00760BB7" w:rsidP="00760BB7">
      <w:pPr>
        <w:tabs>
          <w:tab w:val="left" w:pos="567"/>
          <w:tab w:val="left" w:pos="7513"/>
        </w:tabs>
        <w:ind w:left="0" w:hanging="2"/>
        <w:rPr>
          <w:rFonts w:ascii="Times New Roman" w:hAnsi="Times New Roman" w:cs="Times New Roman"/>
          <w:sz w:val="24"/>
          <w:szCs w:val="24"/>
        </w:rPr>
      </w:pPr>
      <w:r w:rsidRPr="00760BB7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A24580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760BB7">
        <w:rPr>
          <w:rFonts w:ascii="Times New Roman" w:hAnsi="Times New Roman" w:cs="Times New Roman"/>
          <w:sz w:val="24"/>
          <w:szCs w:val="24"/>
        </w:rPr>
        <w:t>Signature of the Director/PGIS                                                          Date</w:t>
      </w:r>
    </w:p>
    <w:p w14:paraId="2D6A118E" w14:textId="77777777" w:rsidR="00760BB7" w:rsidRPr="00760BB7" w:rsidRDefault="00760BB7" w:rsidP="00760BB7">
      <w:pPr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0775F98A" w14:textId="77777777" w:rsidR="00F66E64" w:rsidRPr="00760BB7" w:rsidRDefault="00F66E64" w:rsidP="00F66E64">
      <w:pPr>
        <w:spacing w:after="0" w:line="240" w:lineRule="auto"/>
        <w:ind w:left="1" w:hanging="3"/>
        <w:rPr>
          <w:rFonts w:ascii="Times New Roman" w:eastAsia="Times New Roman" w:hAnsi="Times New Roman" w:cs="Times New Roman"/>
          <w:sz w:val="28"/>
          <w:szCs w:val="28"/>
        </w:rPr>
      </w:pPr>
    </w:p>
    <w:p w14:paraId="27452328" w14:textId="77777777" w:rsidR="00F66E64" w:rsidRPr="00760BB7" w:rsidRDefault="00F66E64" w:rsidP="00F66E64">
      <w:pPr>
        <w:spacing w:after="0" w:line="240" w:lineRule="auto"/>
        <w:ind w:left="1" w:hanging="3"/>
        <w:rPr>
          <w:rFonts w:ascii="Times New Roman" w:eastAsia="Times New Roman" w:hAnsi="Times New Roman" w:cs="Times New Roman"/>
          <w:sz w:val="28"/>
          <w:szCs w:val="28"/>
        </w:rPr>
      </w:pPr>
    </w:p>
    <w:p w14:paraId="34914155" w14:textId="5AD79242" w:rsidR="00F66E64" w:rsidRPr="00760BB7" w:rsidRDefault="00F66E64" w:rsidP="00F66E64">
      <w:pPr>
        <w:spacing w:after="0" w:line="240" w:lineRule="auto"/>
        <w:ind w:left="1" w:hanging="3"/>
        <w:rPr>
          <w:rFonts w:ascii="Times New Roman" w:eastAsia="Times New Roman" w:hAnsi="Times New Roman" w:cs="Times New Roman"/>
          <w:sz w:val="28"/>
          <w:szCs w:val="28"/>
        </w:rPr>
      </w:pPr>
    </w:p>
    <w:p w14:paraId="00000085" w14:textId="77777777" w:rsidR="00364A67" w:rsidRPr="00760BB7" w:rsidRDefault="00364A67" w:rsidP="00D54D07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86" w14:textId="77777777" w:rsidR="00364A67" w:rsidRPr="00760BB7" w:rsidRDefault="00364A67" w:rsidP="00D54D07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87" w14:textId="77777777" w:rsidR="00364A67" w:rsidRPr="00760BB7" w:rsidRDefault="00364A67" w:rsidP="00D54D07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88" w14:textId="77777777" w:rsidR="00364A67" w:rsidRPr="00760BB7" w:rsidRDefault="00364A67" w:rsidP="00D54D07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89" w14:textId="77777777" w:rsidR="00364A67" w:rsidRPr="00760BB7" w:rsidRDefault="00364A67" w:rsidP="00D54D07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8A" w14:textId="77777777" w:rsidR="00364A67" w:rsidRPr="00760BB7" w:rsidRDefault="00364A67" w:rsidP="00D54D07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8B" w14:textId="77777777" w:rsidR="00364A67" w:rsidRPr="00760BB7" w:rsidRDefault="00364A67" w:rsidP="00D54D07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8C" w14:textId="77777777" w:rsidR="00364A67" w:rsidRPr="00760BB7" w:rsidRDefault="00364A67" w:rsidP="00D54D07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8D" w14:textId="77777777" w:rsidR="00364A67" w:rsidRPr="00760BB7" w:rsidRDefault="00364A67" w:rsidP="00D54D07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8E" w14:textId="77777777" w:rsidR="00364A67" w:rsidRPr="00760BB7" w:rsidRDefault="00364A67" w:rsidP="00D54D07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8F" w14:textId="77777777" w:rsidR="00364A67" w:rsidRPr="00760BB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90" w14:textId="77777777" w:rsidR="00364A67" w:rsidRPr="00760BB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91" w14:textId="77777777" w:rsidR="00364A67" w:rsidRPr="00760BB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92" w14:textId="77777777" w:rsidR="00364A67" w:rsidRPr="00760BB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93" w14:textId="77777777" w:rsidR="00364A67" w:rsidRPr="00760BB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94" w14:textId="77777777" w:rsidR="00364A67" w:rsidRPr="00760BB7" w:rsidRDefault="00806E73" w:rsidP="00D54D07">
      <w:pPr>
        <w:spacing w:after="0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760BB7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095" w14:textId="77777777" w:rsidR="00364A67" w:rsidRPr="00760BB7" w:rsidRDefault="00364A67" w:rsidP="00D54D07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364A67" w:rsidRPr="00760BB7" w:rsidSect="0051082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93" w:right="1440" w:bottom="426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C55AD" w14:textId="77777777" w:rsidR="00EA48C4" w:rsidRDefault="00EA48C4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267D400C" w14:textId="77777777" w:rsidR="00EA48C4" w:rsidRDefault="00EA48C4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98" w14:textId="089282FA" w:rsidR="00364A67" w:rsidRDefault="00806E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0" w:hanging="2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04333">
      <w:rPr>
        <w:noProof/>
        <w:color w:val="000000"/>
      </w:rPr>
      <w:t>2</w:t>
    </w:r>
    <w:r>
      <w:rPr>
        <w:color w:val="000000"/>
      </w:rPr>
      <w:fldChar w:fldCharType="end"/>
    </w:r>
  </w:p>
  <w:p w14:paraId="00000099" w14:textId="77777777" w:rsidR="00364A67" w:rsidRDefault="00364A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0" w:right="36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73859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BD2283" w14:textId="7B908F74" w:rsidR="0051082A" w:rsidRDefault="0051082A">
        <w:pPr>
          <w:pStyle w:val="Footer"/>
          <w:ind w:left="0" w:hanging="2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000097" w14:textId="77777777" w:rsidR="00364A67" w:rsidRDefault="00364A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0" w:right="360" w:hanging="2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61A8D" w14:textId="13E35ABE" w:rsidR="0051082A" w:rsidRDefault="0051082A">
    <w:pPr>
      <w:pStyle w:val="Footer"/>
      <w:ind w:left="0" w:hanging="2"/>
      <w:jc w:val="center"/>
    </w:pPr>
  </w:p>
  <w:p w14:paraId="2B64548C" w14:textId="77777777" w:rsidR="00A24580" w:rsidRDefault="00A24580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F5C3C" w14:textId="77777777" w:rsidR="00EA48C4" w:rsidRDefault="00EA48C4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438622EF" w14:textId="77777777" w:rsidR="00EA48C4" w:rsidRDefault="00EA48C4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8FA26" w14:textId="77777777" w:rsidR="00A24580" w:rsidRDefault="00A24580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57AF3" w14:textId="77777777" w:rsidR="00A24580" w:rsidRDefault="00A24580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37DC3" w14:textId="77777777" w:rsidR="00A24580" w:rsidRDefault="00A24580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C4A1A"/>
    <w:multiLevelType w:val="multilevel"/>
    <w:tmpl w:val="25D497F4"/>
    <w:lvl w:ilvl="0">
      <w:start w:val="1"/>
      <w:numFmt w:val="lowerLetter"/>
      <w:lvlText w:val="(%1)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1" w15:restartNumberingAfterBreak="0">
    <w:nsid w:val="242E35D0"/>
    <w:multiLevelType w:val="multilevel"/>
    <w:tmpl w:val="4B14AF12"/>
    <w:lvl w:ilvl="0">
      <w:start w:val="1"/>
      <w:numFmt w:val="lowerLetter"/>
      <w:lvlText w:val="(%1)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2" w15:restartNumberingAfterBreak="0">
    <w:nsid w:val="498A0A61"/>
    <w:multiLevelType w:val="multilevel"/>
    <w:tmpl w:val="97D42484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5FD7042B"/>
    <w:multiLevelType w:val="multilevel"/>
    <w:tmpl w:val="30467E4E"/>
    <w:lvl w:ilvl="0">
      <w:start w:val="1"/>
      <w:numFmt w:val="lowerLetter"/>
      <w:lvlText w:val="(%1)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num w:numId="1" w16cid:durableId="71589562">
    <w:abstractNumId w:val="2"/>
  </w:num>
  <w:num w:numId="2" w16cid:durableId="624972705">
    <w:abstractNumId w:val="0"/>
  </w:num>
  <w:num w:numId="3" w16cid:durableId="618072271">
    <w:abstractNumId w:val="3"/>
  </w:num>
  <w:num w:numId="4" w16cid:durableId="1856916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jA2MjczNrI0MTFU0lEKTi0uzszPAykwqgUAwAa8QSwAAAA="/>
  </w:docVars>
  <w:rsids>
    <w:rsidRoot w:val="00364A67"/>
    <w:rsid w:val="00111D1C"/>
    <w:rsid w:val="001162A7"/>
    <w:rsid w:val="001D3B87"/>
    <w:rsid w:val="001F608C"/>
    <w:rsid w:val="002B4293"/>
    <w:rsid w:val="003619DF"/>
    <w:rsid w:val="00364171"/>
    <w:rsid w:val="00364A67"/>
    <w:rsid w:val="003971DF"/>
    <w:rsid w:val="003A7E57"/>
    <w:rsid w:val="00490E99"/>
    <w:rsid w:val="0051082A"/>
    <w:rsid w:val="00565567"/>
    <w:rsid w:val="005B44F0"/>
    <w:rsid w:val="00641C1C"/>
    <w:rsid w:val="006D31FD"/>
    <w:rsid w:val="00744E8B"/>
    <w:rsid w:val="00760BB7"/>
    <w:rsid w:val="007F152F"/>
    <w:rsid w:val="00806E73"/>
    <w:rsid w:val="00871872"/>
    <w:rsid w:val="008B4759"/>
    <w:rsid w:val="00904333"/>
    <w:rsid w:val="00963F80"/>
    <w:rsid w:val="00A11A47"/>
    <w:rsid w:val="00A24580"/>
    <w:rsid w:val="00A35396"/>
    <w:rsid w:val="00A64433"/>
    <w:rsid w:val="00C10EE5"/>
    <w:rsid w:val="00C8378E"/>
    <w:rsid w:val="00CA3B8B"/>
    <w:rsid w:val="00CC6988"/>
    <w:rsid w:val="00D54D07"/>
    <w:rsid w:val="00D854D8"/>
    <w:rsid w:val="00EA48C4"/>
    <w:rsid w:val="00EA56A8"/>
    <w:rsid w:val="00F35CBA"/>
    <w:rsid w:val="00F66E64"/>
    <w:rsid w:val="00F70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C3F83"/>
  <w15:docId w15:val="{9A18B42B-CF8D-4FE5-BCC0-FA83B5766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GB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lang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qFormat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Footer">
    <w:name w:val="footer"/>
    <w:basedOn w:val="Normal"/>
    <w:uiPriority w:val="99"/>
    <w:qFormat/>
    <w:pPr>
      <w:tabs>
        <w:tab w:val="center" w:pos="4680"/>
        <w:tab w:val="right" w:pos="9360"/>
      </w:tabs>
    </w:pPr>
  </w:style>
  <w:style w:type="character" w:customStyle="1" w:styleId="FooterChar">
    <w:name w:val="Footer Char"/>
    <w:uiPriority w:val="99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pPr>
      <w:ind w:left="720"/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2B42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P3f9w+cEx7Gp0DxNPPw/QLZv3g==">AMUW2mVXgFz/gB43/Zr+KFsWKoM9RaX4a/9q3gyPo9j0GTWugJZKqWEovYpYTl64AsP7IwYaxhAeZ5g84nZRo1UdgUh6joFnV49kG19aLsvh48h1Rq6ZjK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iluka Rodrigo</cp:lastModifiedBy>
  <cp:revision>4</cp:revision>
  <dcterms:created xsi:type="dcterms:W3CDTF">2023-07-13T16:39:00Z</dcterms:created>
  <dcterms:modified xsi:type="dcterms:W3CDTF">2023-07-25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c3b3ab30e82e6974347966865850e5675b5402cfd9d411d1436d07f3fd2957</vt:lpwstr>
  </property>
</Properties>
</file>